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C5282" w14:textId="77777777" w:rsidR="001401A0" w:rsidRDefault="001401A0" w:rsidP="001401A0">
      <w:pPr>
        <w:pStyle w:val="Default"/>
        <w:ind w:left="2124" w:firstLine="708"/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04C627D6" w14:textId="77777777" w:rsidR="00CA3362" w:rsidRDefault="001401A0" w:rsidP="001401A0">
      <w:pPr>
        <w:pStyle w:val="Default"/>
        <w:ind w:left="2124" w:firstLine="708"/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Załącznik nr </w:t>
      </w:r>
      <w:r w:rsidR="00B059B2">
        <w:rPr>
          <w:rFonts w:asciiTheme="minorHAnsi" w:hAnsiTheme="minorHAnsi" w:cstheme="minorHAnsi"/>
          <w:b/>
          <w:bCs/>
          <w:i/>
          <w:iCs/>
          <w:sz w:val="22"/>
          <w:szCs w:val="22"/>
        </w:rPr>
        <w:t>2</w:t>
      </w: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do Regulaminu rekrutacji i uczestnictwa w Projekcie</w:t>
      </w:r>
    </w:p>
    <w:p w14:paraId="40F2F1B7" w14:textId="77777777" w:rsidR="001401A0" w:rsidRPr="001401A0" w:rsidRDefault="001401A0" w:rsidP="001401A0">
      <w:pPr>
        <w:pStyle w:val="Default"/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</w:p>
    <w:p w14:paraId="432FE36E" w14:textId="77777777" w:rsidR="00CA3362" w:rsidRPr="0016311B" w:rsidRDefault="00535FDA" w:rsidP="0016311B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DEKLARACJA UCZESTNICTWA W P</w:t>
      </w:r>
      <w:r w:rsidR="00324E65">
        <w:rPr>
          <w:rFonts w:cstheme="minorHAnsi"/>
          <w:b/>
          <w:bCs/>
        </w:rPr>
        <w:t>R</w:t>
      </w:r>
      <w:r>
        <w:rPr>
          <w:rFonts w:cstheme="minorHAnsi"/>
          <w:b/>
          <w:bCs/>
        </w:rPr>
        <w:t>OJEKCIE</w:t>
      </w:r>
    </w:p>
    <w:p w14:paraId="1F34C6A8" w14:textId="77777777" w:rsidR="00BB62E0" w:rsidRPr="00BB62E0" w:rsidRDefault="00BB62E0" w:rsidP="00BB6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7"/>
        <w:gridCol w:w="8063"/>
      </w:tblGrid>
      <w:tr w:rsidR="00BB62E0" w:rsidRPr="00BB62E0" w14:paraId="0CBAB2FB" w14:textId="77777777" w:rsidTr="00BB62E0">
        <w:trPr>
          <w:trHeight w:val="199"/>
        </w:trPr>
        <w:tc>
          <w:tcPr>
            <w:tcW w:w="387" w:type="dxa"/>
          </w:tcPr>
          <w:p w14:paraId="46B5F0C0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color w:val="000000"/>
              </w:rPr>
              <w:t xml:space="preserve"> 1 </w:t>
            </w:r>
          </w:p>
        </w:tc>
        <w:tc>
          <w:tcPr>
            <w:tcW w:w="8063" w:type="dxa"/>
          </w:tcPr>
          <w:p w14:paraId="4CE1C7CC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b/>
                <w:bCs/>
                <w:color w:val="000000"/>
              </w:rPr>
              <w:t xml:space="preserve">Tytuł projektu: </w:t>
            </w:r>
            <w:r w:rsidR="00B155B8" w:rsidRPr="00FE08CC">
              <w:rPr>
                <w:rFonts w:cstheme="minorHAnsi"/>
                <w:b/>
              </w:rPr>
              <w:t>Akademia Badań Klinicznych – rozwój kompetencji zespołów badawczych w podmiotach leczniczych świadczących usługi szpitalne oraz lekarzy zatrudnionych w placówkach podstawowej opieki zdrowotnej</w:t>
            </w:r>
          </w:p>
        </w:tc>
      </w:tr>
      <w:tr w:rsidR="00BB62E0" w:rsidRPr="00BB62E0" w14:paraId="743D0B99" w14:textId="77777777" w:rsidTr="00BB62E0">
        <w:trPr>
          <w:trHeight w:val="90"/>
        </w:trPr>
        <w:tc>
          <w:tcPr>
            <w:tcW w:w="387" w:type="dxa"/>
          </w:tcPr>
          <w:p w14:paraId="717100CD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color w:val="000000"/>
              </w:rPr>
              <w:t xml:space="preserve">2 </w:t>
            </w:r>
          </w:p>
        </w:tc>
        <w:tc>
          <w:tcPr>
            <w:tcW w:w="8063" w:type="dxa"/>
          </w:tcPr>
          <w:p w14:paraId="1738AC77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b/>
                <w:bCs/>
                <w:color w:val="000000"/>
              </w:rPr>
              <w:t xml:space="preserve">Nr umowy: </w:t>
            </w:r>
            <w:r w:rsidR="00B155B8" w:rsidRPr="00FE08CC">
              <w:rPr>
                <w:rFonts w:cstheme="minorHAnsi"/>
                <w:b/>
              </w:rPr>
              <w:t>POWR.</w:t>
            </w:r>
            <w:r w:rsidR="00B155B8" w:rsidRPr="00FE08CC">
              <w:rPr>
                <w:rFonts w:cstheme="minorHAnsi"/>
              </w:rPr>
              <w:t xml:space="preserve"> </w:t>
            </w:r>
            <w:r w:rsidR="00B155B8" w:rsidRPr="00FE08CC">
              <w:rPr>
                <w:rFonts w:cstheme="minorHAnsi"/>
                <w:b/>
              </w:rPr>
              <w:t>05.02.00-00-0008/19-00</w:t>
            </w:r>
          </w:p>
        </w:tc>
      </w:tr>
      <w:tr w:rsidR="00BB62E0" w:rsidRPr="00BB62E0" w14:paraId="53AD4D88" w14:textId="77777777" w:rsidTr="00BB62E0">
        <w:trPr>
          <w:trHeight w:val="90"/>
        </w:trPr>
        <w:tc>
          <w:tcPr>
            <w:tcW w:w="387" w:type="dxa"/>
          </w:tcPr>
          <w:p w14:paraId="64F2D987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color w:val="000000"/>
              </w:rPr>
              <w:t xml:space="preserve">3 </w:t>
            </w:r>
          </w:p>
        </w:tc>
        <w:tc>
          <w:tcPr>
            <w:tcW w:w="8063" w:type="dxa"/>
          </w:tcPr>
          <w:p w14:paraId="538FEE14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b/>
                <w:bCs/>
                <w:color w:val="000000"/>
              </w:rPr>
              <w:t>Program Operacyjny Wiedza Edukacja Rozwój</w:t>
            </w:r>
            <w:r w:rsidR="00B155B8" w:rsidRPr="00FE08CC">
              <w:rPr>
                <w:b/>
                <w:bCs/>
                <w:iCs/>
              </w:rPr>
              <w:t xml:space="preserve"> </w:t>
            </w:r>
          </w:p>
        </w:tc>
      </w:tr>
      <w:tr w:rsidR="00FE08CC" w:rsidRPr="00BB62E0" w14:paraId="105B4ADF" w14:textId="77777777" w:rsidTr="00BB62E0">
        <w:trPr>
          <w:trHeight w:val="90"/>
        </w:trPr>
        <w:tc>
          <w:tcPr>
            <w:tcW w:w="387" w:type="dxa"/>
          </w:tcPr>
          <w:p w14:paraId="3A843332" w14:textId="77777777" w:rsidR="00FE08CC" w:rsidRPr="00BB62E0" w:rsidRDefault="00FE08CC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8063" w:type="dxa"/>
          </w:tcPr>
          <w:p w14:paraId="7CACE85E" w14:textId="77777777" w:rsidR="00FE08CC" w:rsidRPr="00FE08CC" w:rsidRDefault="00FE08CC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FE08CC">
              <w:rPr>
                <w:b/>
                <w:bCs/>
                <w:iCs/>
              </w:rPr>
              <w:t>Oś priorytetowa V. „Wsparcie dla obszaru zdrowia”</w:t>
            </w:r>
          </w:p>
        </w:tc>
      </w:tr>
      <w:tr w:rsidR="00FE08CC" w:rsidRPr="00BB62E0" w14:paraId="1A9F5888" w14:textId="77777777" w:rsidTr="00BB62E0">
        <w:trPr>
          <w:trHeight w:val="90"/>
        </w:trPr>
        <w:tc>
          <w:tcPr>
            <w:tcW w:w="387" w:type="dxa"/>
          </w:tcPr>
          <w:p w14:paraId="19541612" w14:textId="77777777" w:rsidR="00FE08CC" w:rsidRPr="00BB62E0" w:rsidRDefault="00FE08CC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8063" w:type="dxa"/>
          </w:tcPr>
          <w:p w14:paraId="49DF67D6" w14:textId="77777777" w:rsidR="00FE08CC" w:rsidRPr="00FE08CC" w:rsidRDefault="00FE08CC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FE08CC">
              <w:rPr>
                <w:b/>
                <w:bCs/>
                <w:iCs/>
              </w:rPr>
              <w:t>Działanie 5.2 „Działania projakościowe i rozwiązania organizacyjne w systemie ochrony zdrowia ułatwiające dostęp do niedrogich, trwałych oraz wysokiej jakości usług zdrowotnych”</w:t>
            </w:r>
          </w:p>
        </w:tc>
      </w:tr>
    </w:tbl>
    <w:p w14:paraId="6E142070" w14:textId="77777777" w:rsidR="00D5672E" w:rsidRPr="00D5672E" w:rsidRDefault="00D5672E" w:rsidP="0016311B">
      <w:pPr>
        <w:tabs>
          <w:tab w:val="left" w:pos="1197"/>
        </w:tabs>
        <w:rPr>
          <w:rFonts w:cstheme="minorHAnsi"/>
        </w:rPr>
      </w:pPr>
      <w:r>
        <w:rPr>
          <w:rFonts w:cstheme="minorHAnsi"/>
        </w:rPr>
        <w:tab/>
      </w:r>
    </w:p>
    <w:p w14:paraId="152D4A06" w14:textId="77777777" w:rsidR="00D5672E" w:rsidRPr="00D5672E" w:rsidRDefault="00D5672E" w:rsidP="00DD31D1">
      <w:pPr>
        <w:tabs>
          <w:tab w:val="left" w:pos="1197"/>
        </w:tabs>
        <w:rPr>
          <w:rFonts w:cstheme="minorHAnsi"/>
        </w:rPr>
      </w:pPr>
      <w:r w:rsidRPr="00D5672E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16311B">
        <w:rPr>
          <w:rFonts w:cstheme="minorHAnsi"/>
          <w:b/>
          <w:bCs/>
          <w:color w:val="000000"/>
        </w:rPr>
        <w:t>Dane uczestników projektów, którzy otrzymują wsparcie w ramach POWER</w:t>
      </w: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46"/>
        <w:gridCol w:w="3240"/>
        <w:gridCol w:w="3241"/>
      </w:tblGrid>
      <w:tr w:rsidR="00D5672E" w:rsidRPr="0016311B" w14:paraId="39B8B0CF" w14:textId="77777777" w:rsidTr="0016311B">
        <w:trPr>
          <w:trHeight w:val="246"/>
        </w:trPr>
        <w:tc>
          <w:tcPr>
            <w:tcW w:w="8427" w:type="dxa"/>
            <w:gridSpan w:val="3"/>
          </w:tcPr>
          <w:p w14:paraId="057D79DC" w14:textId="77777777" w:rsidR="00D5672E" w:rsidRPr="0016311B" w:rsidRDefault="00D5672E" w:rsidP="0016311B">
            <w:pPr>
              <w:jc w:val="center"/>
              <w:rPr>
                <w:rFonts w:cstheme="minorHAnsi"/>
                <w:b/>
              </w:rPr>
            </w:pPr>
            <w:r w:rsidRPr="0016311B">
              <w:rPr>
                <w:rFonts w:cstheme="minorHAnsi"/>
                <w:b/>
              </w:rPr>
              <w:t>Dane uczestnika</w:t>
            </w:r>
          </w:p>
        </w:tc>
      </w:tr>
      <w:tr w:rsidR="00D5672E" w:rsidRPr="00D5672E" w14:paraId="768C6103" w14:textId="77777777" w:rsidTr="0016311B">
        <w:trPr>
          <w:trHeight w:val="90"/>
        </w:trPr>
        <w:tc>
          <w:tcPr>
            <w:tcW w:w="8427" w:type="dxa"/>
            <w:gridSpan w:val="3"/>
          </w:tcPr>
          <w:p w14:paraId="7D63BE67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Imię (imiona) </w:t>
            </w:r>
          </w:p>
        </w:tc>
      </w:tr>
      <w:tr w:rsidR="00D5672E" w:rsidRPr="00D5672E" w14:paraId="273274EB" w14:textId="77777777" w:rsidTr="0016311B">
        <w:trPr>
          <w:trHeight w:val="90"/>
        </w:trPr>
        <w:tc>
          <w:tcPr>
            <w:tcW w:w="8427" w:type="dxa"/>
            <w:gridSpan w:val="3"/>
          </w:tcPr>
          <w:p w14:paraId="3DE577D1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Nazwisko </w:t>
            </w:r>
          </w:p>
        </w:tc>
      </w:tr>
      <w:tr w:rsidR="00776E93" w:rsidRPr="00D5672E" w14:paraId="1D25CFDB" w14:textId="77777777" w:rsidTr="0016311B">
        <w:trPr>
          <w:trHeight w:val="90"/>
        </w:trPr>
        <w:tc>
          <w:tcPr>
            <w:tcW w:w="8427" w:type="dxa"/>
            <w:gridSpan w:val="3"/>
          </w:tcPr>
          <w:p w14:paraId="1C8E60D7" w14:textId="50086A73" w:rsidR="00776E93" w:rsidRPr="00D5672E" w:rsidRDefault="00776E93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Kraj</w:t>
            </w:r>
          </w:p>
        </w:tc>
      </w:tr>
      <w:tr w:rsidR="00D5672E" w:rsidRPr="00D5672E" w14:paraId="2EB43CEA" w14:textId="77777777" w:rsidTr="0016311B">
        <w:trPr>
          <w:trHeight w:val="90"/>
        </w:trPr>
        <w:tc>
          <w:tcPr>
            <w:tcW w:w="8427" w:type="dxa"/>
            <w:gridSpan w:val="3"/>
          </w:tcPr>
          <w:p w14:paraId="55BC2A6B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PESEL </w:t>
            </w:r>
          </w:p>
        </w:tc>
      </w:tr>
      <w:tr w:rsidR="00D5672E" w:rsidRPr="00D5672E" w14:paraId="6FAB54A5" w14:textId="77777777" w:rsidTr="0016311B">
        <w:trPr>
          <w:trHeight w:val="90"/>
        </w:trPr>
        <w:tc>
          <w:tcPr>
            <w:tcW w:w="1946" w:type="dxa"/>
          </w:tcPr>
          <w:p w14:paraId="5391A204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Brak PESEL </w:t>
            </w:r>
          </w:p>
        </w:tc>
        <w:tc>
          <w:tcPr>
            <w:tcW w:w="6481" w:type="dxa"/>
            <w:gridSpan w:val="2"/>
          </w:tcPr>
          <w:p w14:paraId="15015876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Tak/Nie/Nie dotyczy </w:t>
            </w:r>
          </w:p>
        </w:tc>
      </w:tr>
      <w:tr w:rsidR="00D5672E" w:rsidRPr="00D5672E" w14:paraId="67D2046D" w14:textId="77777777" w:rsidTr="0016311B">
        <w:trPr>
          <w:trHeight w:val="90"/>
        </w:trPr>
        <w:tc>
          <w:tcPr>
            <w:tcW w:w="8427" w:type="dxa"/>
            <w:gridSpan w:val="3"/>
          </w:tcPr>
          <w:p w14:paraId="1ADB3D79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Płeć </w:t>
            </w:r>
          </w:p>
        </w:tc>
      </w:tr>
      <w:tr w:rsidR="00D5672E" w:rsidRPr="00D5672E" w14:paraId="585F5C47" w14:textId="77777777" w:rsidTr="0016311B">
        <w:trPr>
          <w:trHeight w:val="90"/>
        </w:trPr>
        <w:tc>
          <w:tcPr>
            <w:tcW w:w="8427" w:type="dxa"/>
            <w:gridSpan w:val="3"/>
          </w:tcPr>
          <w:p w14:paraId="7F00AFA5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Wiek w chwili przystępowania do projektu </w:t>
            </w:r>
          </w:p>
        </w:tc>
      </w:tr>
      <w:tr w:rsidR="00D5672E" w:rsidRPr="00D5672E" w14:paraId="5FC9DDB5" w14:textId="77777777" w:rsidTr="0016311B">
        <w:trPr>
          <w:trHeight w:val="92"/>
        </w:trPr>
        <w:tc>
          <w:tcPr>
            <w:tcW w:w="8427" w:type="dxa"/>
            <w:gridSpan w:val="3"/>
          </w:tcPr>
          <w:p w14:paraId="5D63FC10" w14:textId="77777777" w:rsidR="00D5672E" w:rsidRPr="00D5672E" w:rsidRDefault="006B0669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Wykształcenie</w:t>
            </w:r>
          </w:p>
        </w:tc>
      </w:tr>
      <w:tr w:rsidR="00D5672E" w:rsidRPr="00D5672E" w14:paraId="0B826DA6" w14:textId="77777777" w:rsidTr="0016311B">
        <w:trPr>
          <w:trHeight w:val="90"/>
        </w:trPr>
        <w:tc>
          <w:tcPr>
            <w:tcW w:w="8427" w:type="dxa"/>
            <w:gridSpan w:val="3"/>
          </w:tcPr>
          <w:p w14:paraId="5E4B582C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Data rozpoczęcia udziału w projekcie </w:t>
            </w:r>
          </w:p>
        </w:tc>
      </w:tr>
      <w:tr w:rsidR="00D5672E" w:rsidRPr="0016311B" w14:paraId="32CE82F7" w14:textId="77777777" w:rsidTr="0016311B">
        <w:trPr>
          <w:trHeight w:val="90"/>
        </w:trPr>
        <w:tc>
          <w:tcPr>
            <w:tcW w:w="8427" w:type="dxa"/>
            <w:gridSpan w:val="3"/>
          </w:tcPr>
          <w:p w14:paraId="25B52EBB" w14:textId="77777777" w:rsidR="00D5672E" w:rsidRPr="0016311B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Dane kontaktowe</w:t>
            </w:r>
          </w:p>
        </w:tc>
      </w:tr>
      <w:tr w:rsidR="00D5672E" w:rsidRPr="00D5672E" w14:paraId="3C4B80C7" w14:textId="77777777" w:rsidTr="0016311B">
        <w:trPr>
          <w:trHeight w:val="90"/>
        </w:trPr>
        <w:tc>
          <w:tcPr>
            <w:tcW w:w="8427" w:type="dxa"/>
            <w:gridSpan w:val="3"/>
          </w:tcPr>
          <w:p w14:paraId="37831F10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Województwo </w:t>
            </w:r>
          </w:p>
        </w:tc>
      </w:tr>
      <w:tr w:rsidR="00D5672E" w:rsidRPr="00D5672E" w14:paraId="654C15BA" w14:textId="77777777" w:rsidTr="0016311B">
        <w:trPr>
          <w:trHeight w:val="90"/>
        </w:trPr>
        <w:tc>
          <w:tcPr>
            <w:tcW w:w="8427" w:type="dxa"/>
            <w:gridSpan w:val="3"/>
          </w:tcPr>
          <w:p w14:paraId="37983593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Powiat </w:t>
            </w:r>
          </w:p>
        </w:tc>
      </w:tr>
      <w:tr w:rsidR="00D5672E" w:rsidRPr="00D5672E" w14:paraId="663621D0" w14:textId="77777777" w:rsidTr="0016311B">
        <w:trPr>
          <w:trHeight w:val="90"/>
        </w:trPr>
        <w:tc>
          <w:tcPr>
            <w:tcW w:w="8427" w:type="dxa"/>
            <w:gridSpan w:val="3"/>
          </w:tcPr>
          <w:p w14:paraId="32EA6BCB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Gmina </w:t>
            </w:r>
          </w:p>
        </w:tc>
      </w:tr>
      <w:tr w:rsidR="00D5672E" w:rsidRPr="00D5672E" w14:paraId="5916B6B1" w14:textId="77777777" w:rsidTr="0016311B">
        <w:trPr>
          <w:trHeight w:val="90"/>
        </w:trPr>
        <w:tc>
          <w:tcPr>
            <w:tcW w:w="8427" w:type="dxa"/>
            <w:gridSpan w:val="3"/>
          </w:tcPr>
          <w:p w14:paraId="45BC04F3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Miejscowość </w:t>
            </w:r>
          </w:p>
        </w:tc>
      </w:tr>
      <w:tr w:rsidR="00D5672E" w:rsidRPr="00D5672E" w14:paraId="53C16681" w14:textId="77777777" w:rsidTr="0016311B">
        <w:trPr>
          <w:trHeight w:val="90"/>
        </w:trPr>
        <w:tc>
          <w:tcPr>
            <w:tcW w:w="8427" w:type="dxa"/>
            <w:gridSpan w:val="3"/>
          </w:tcPr>
          <w:p w14:paraId="576B8B07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Ulica </w:t>
            </w:r>
          </w:p>
        </w:tc>
      </w:tr>
      <w:tr w:rsidR="00D5672E" w:rsidRPr="00D5672E" w14:paraId="64C4B52D" w14:textId="77777777" w:rsidTr="0016311B">
        <w:trPr>
          <w:trHeight w:val="90"/>
        </w:trPr>
        <w:tc>
          <w:tcPr>
            <w:tcW w:w="8427" w:type="dxa"/>
            <w:gridSpan w:val="3"/>
          </w:tcPr>
          <w:p w14:paraId="3D865056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Nr budynku </w:t>
            </w:r>
          </w:p>
        </w:tc>
      </w:tr>
      <w:tr w:rsidR="00D5672E" w:rsidRPr="00D5672E" w14:paraId="41AF203E" w14:textId="77777777" w:rsidTr="0016311B">
        <w:trPr>
          <w:trHeight w:val="90"/>
        </w:trPr>
        <w:tc>
          <w:tcPr>
            <w:tcW w:w="8427" w:type="dxa"/>
            <w:gridSpan w:val="3"/>
          </w:tcPr>
          <w:p w14:paraId="6967798E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Nr lokalu </w:t>
            </w:r>
          </w:p>
        </w:tc>
      </w:tr>
      <w:tr w:rsidR="00D5672E" w:rsidRPr="00D5672E" w14:paraId="7636D121" w14:textId="77777777" w:rsidTr="0016311B">
        <w:trPr>
          <w:trHeight w:val="90"/>
        </w:trPr>
        <w:tc>
          <w:tcPr>
            <w:tcW w:w="8427" w:type="dxa"/>
            <w:gridSpan w:val="3"/>
          </w:tcPr>
          <w:p w14:paraId="7674B453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Kod pocztowy </w:t>
            </w:r>
          </w:p>
        </w:tc>
      </w:tr>
      <w:tr w:rsidR="00D5672E" w:rsidRPr="00D5672E" w14:paraId="52B9AE19" w14:textId="77777777" w:rsidTr="0016311B">
        <w:trPr>
          <w:trHeight w:val="90"/>
        </w:trPr>
        <w:tc>
          <w:tcPr>
            <w:tcW w:w="8427" w:type="dxa"/>
            <w:gridSpan w:val="3"/>
          </w:tcPr>
          <w:p w14:paraId="3001DE4B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Telefon kontaktowy </w:t>
            </w:r>
          </w:p>
        </w:tc>
      </w:tr>
      <w:tr w:rsidR="00D5672E" w:rsidRPr="00D5672E" w14:paraId="44AA8704" w14:textId="77777777" w:rsidTr="0016311B">
        <w:trPr>
          <w:trHeight w:val="90"/>
        </w:trPr>
        <w:tc>
          <w:tcPr>
            <w:tcW w:w="8427" w:type="dxa"/>
            <w:gridSpan w:val="3"/>
          </w:tcPr>
          <w:p w14:paraId="3858E088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Adres e-mail </w:t>
            </w:r>
          </w:p>
        </w:tc>
      </w:tr>
      <w:tr w:rsidR="00DD31D1" w:rsidRPr="0016311B" w14:paraId="614D2154" w14:textId="77777777" w:rsidTr="0016311B">
        <w:trPr>
          <w:trHeight w:val="158"/>
        </w:trPr>
        <w:tc>
          <w:tcPr>
            <w:tcW w:w="1946" w:type="dxa"/>
            <w:vMerge w:val="restart"/>
            <w:vAlign w:val="center"/>
          </w:tcPr>
          <w:p w14:paraId="5D0A747A" w14:textId="77777777" w:rsidR="00DD31D1" w:rsidRPr="0016311B" w:rsidRDefault="00DD31D1" w:rsidP="00DD31D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Status osoby na rynku pracy w chwili</w:t>
            </w:r>
          </w:p>
          <w:p w14:paraId="752345DB" w14:textId="77777777" w:rsidR="00DD31D1" w:rsidRPr="0016311B" w:rsidRDefault="00DD31D1" w:rsidP="00DD31D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przystąpienia do projektu</w:t>
            </w:r>
          </w:p>
        </w:tc>
        <w:tc>
          <w:tcPr>
            <w:tcW w:w="3240" w:type="dxa"/>
            <w:vAlign w:val="center"/>
          </w:tcPr>
          <w:p w14:paraId="653BE515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a. Osoba bezrobotna</w:t>
            </w:r>
          </w:p>
        </w:tc>
        <w:tc>
          <w:tcPr>
            <w:tcW w:w="3241" w:type="dxa"/>
            <w:vAlign w:val="center"/>
          </w:tcPr>
          <w:p w14:paraId="45D040A7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Tak/ Nie</w:t>
            </w:r>
          </w:p>
        </w:tc>
      </w:tr>
      <w:tr w:rsidR="00DD31D1" w:rsidRPr="0016311B" w14:paraId="628967E3" w14:textId="77777777" w:rsidTr="0016311B">
        <w:trPr>
          <w:trHeight w:val="90"/>
        </w:trPr>
        <w:tc>
          <w:tcPr>
            <w:tcW w:w="1946" w:type="dxa"/>
            <w:vMerge/>
          </w:tcPr>
          <w:p w14:paraId="67048B79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  <w:vAlign w:val="center"/>
          </w:tcPr>
          <w:p w14:paraId="346799BE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osoba bezrobotna zarejestrowana w ewidencji urzędów pracy</w:t>
            </w:r>
          </w:p>
        </w:tc>
        <w:tc>
          <w:tcPr>
            <w:tcW w:w="3241" w:type="dxa"/>
            <w:vAlign w:val="center"/>
          </w:tcPr>
          <w:p w14:paraId="0581E060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Tak/ Nie</w:t>
            </w:r>
          </w:p>
        </w:tc>
      </w:tr>
      <w:tr w:rsidR="00DD31D1" w:rsidRPr="0016311B" w14:paraId="4A29C5F5" w14:textId="77777777" w:rsidTr="0016311B">
        <w:trPr>
          <w:trHeight w:val="90"/>
        </w:trPr>
        <w:tc>
          <w:tcPr>
            <w:tcW w:w="1946" w:type="dxa"/>
            <w:vMerge/>
          </w:tcPr>
          <w:p w14:paraId="4C636554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  <w:vAlign w:val="center"/>
          </w:tcPr>
          <w:p w14:paraId="1C3316A4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osoba bezrobotna niezarejestrowana w ewidencji urzędów pracy</w:t>
            </w:r>
          </w:p>
        </w:tc>
        <w:tc>
          <w:tcPr>
            <w:tcW w:w="3241" w:type="dxa"/>
            <w:vAlign w:val="center"/>
          </w:tcPr>
          <w:p w14:paraId="6EF86439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Tak/ Nie</w:t>
            </w:r>
          </w:p>
        </w:tc>
      </w:tr>
      <w:tr w:rsidR="00DD31D1" w:rsidRPr="0016311B" w14:paraId="16338474" w14:textId="77777777" w:rsidTr="0016311B">
        <w:trPr>
          <w:trHeight w:val="90"/>
        </w:trPr>
        <w:tc>
          <w:tcPr>
            <w:tcW w:w="1946" w:type="dxa"/>
            <w:vMerge/>
          </w:tcPr>
          <w:p w14:paraId="3F9C2D88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  <w:vAlign w:val="center"/>
          </w:tcPr>
          <w:p w14:paraId="658B98F7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osoba bierna zawodowo (w tym student/tka)</w:t>
            </w:r>
          </w:p>
        </w:tc>
        <w:tc>
          <w:tcPr>
            <w:tcW w:w="3241" w:type="dxa"/>
            <w:vAlign w:val="center"/>
          </w:tcPr>
          <w:p w14:paraId="37781E69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707E55BA" w14:textId="77777777" w:rsidTr="0016311B">
        <w:trPr>
          <w:trHeight w:val="90"/>
        </w:trPr>
        <w:tc>
          <w:tcPr>
            <w:tcW w:w="1946" w:type="dxa"/>
            <w:vMerge w:val="restart"/>
          </w:tcPr>
          <w:p w14:paraId="516D159B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Status uczestnika Projektu w chwili</w:t>
            </w:r>
          </w:p>
          <w:p w14:paraId="60E2AF60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przystąpienia do projektu</w:t>
            </w:r>
          </w:p>
        </w:tc>
        <w:tc>
          <w:tcPr>
            <w:tcW w:w="3240" w:type="dxa"/>
          </w:tcPr>
          <w:p w14:paraId="736EEE6F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  <w:r w:rsidRPr="0016311B">
              <w:rPr>
                <w:rFonts w:cstheme="minorHAnsi"/>
                <w:b/>
                <w:bCs/>
                <w:color w:val="000000"/>
              </w:rPr>
              <w:t xml:space="preserve">b. </w:t>
            </w:r>
            <w:r w:rsidRPr="00DD31D1">
              <w:rPr>
                <w:rFonts w:cstheme="minorHAnsi"/>
                <w:b/>
                <w:bCs/>
                <w:color w:val="000000"/>
              </w:rPr>
              <w:t>Osoba pracująca</w:t>
            </w:r>
          </w:p>
        </w:tc>
        <w:tc>
          <w:tcPr>
            <w:tcW w:w="3241" w:type="dxa"/>
          </w:tcPr>
          <w:p w14:paraId="01BDFC22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381B253B" w14:textId="77777777" w:rsidTr="005A60E3">
        <w:trPr>
          <w:trHeight w:val="90"/>
        </w:trPr>
        <w:tc>
          <w:tcPr>
            <w:tcW w:w="1946" w:type="dxa"/>
            <w:vMerge/>
          </w:tcPr>
          <w:p w14:paraId="39ABB550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6481" w:type="dxa"/>
            <w:gridSpan w:val="2"/>
          </w:tcPr>
          <w:p w14:paraId="0B578878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Wykonywany zawód</w:t>
            </w:r>
          </w:p>
        </w:tc>
      </w:tr>
      <w:tr w:rsidR="0016311B" w:rsidRPr="0016311B" w14:paraId="54B96322" w14:textId="77777777" w:rsidTr="00085B3F">
        <w:trPr>
          <w:trHeight w:val="90"/>
        </w:trPr>
        <w:tc>
          <w:tcPr>
            <w:tcW w:w="1946" w:type="dxa"/>
            <w:vMerge/>
          </w:tcPr>
          <w:p w14:paraId="047026C6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6481" w:type="dxa"/>
            <w:gridSpan w:val="2"/>
          </w:tcPr>
          <w:p w14:paraId="5D8C2157" w14:textId="77777777" w:rsid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 xml:space="preserve">Miejsce zatrudnienia </w:t>
            </w:r>
          </w:p>
          <w:p w14:paraId="63E7F546" w14:textId="77777777" w:rsidR="006B0669" w:rsidRPr="0016311B" w:rsidRDefault="006B0669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</w:tr>
      <w:tr w:rsidR="0016311B" w:rsidRPr="0016311B" w14:paraId="42631E89" w14:textId="77777777" w:rsidTr="009667FC">
        <w:trPr>
          <w:trHeight w:val="90"/>
        </w:trPr>
        <w:tc>
          <w:tcPr>
            <w:tcW w:w="1946" w:type="dxa"/>
            <w:vMerge/>
          </w:tcPr>
          <w:p w14:paraId="671CEDFC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5BE2C632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Osoba należąca do mniejszości narodowej lub etnicznej, migrant, osoba obcego pochodzenia (dane wrażliwe)</w:t>
            </w:r>
          </w:p>
        </w:tc>
        <w:tc>
          <w:tcPr>
            <w:tcW w:w="3241" w:type="dxa"/>
          </w:tcPr>
          <w:p w14:paraId="25DA4A5A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/ odmawiam odpowiedzi</w:t>
            </w:r>
          </w:p>
        </w:tc>
      </w:tr>
      <w:tr w:rsidR="0016311B" w:rsidRPr="0016311B" w14:paraId="70B6683E" w14:textId="77777777" w:rsidTr="009667FC">
        <w:trPr>
          <w:trHeight w:val="90"/>
        </w:trPr>
        <w:tc>
          <w:tcPr>
            <w:tcW w:w="1946" w:type="dxa"/>
            <w:vMerge/>
          </w:tcPr>
          <w:p w14:paraId="6F973E51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183E8D62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Osoba bezdomna lub dotknięta wykluczeniem z dostępu do mieszkań</w:t>
            </w:r>
          </w:p>
        </w:tc>
        <w:tc>
          <w:tcPr>
            <w:tcW w:w="3241" w:type="dxa"/>
          </w:tcPr>
          <w:p w14:paraId="32C2A811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1DED5E72" w14:textId="77777777" w:rsidTr="009667FC">
        <w:trPr>
          <w:trHeight w:val="90"/>
        </w:trPr>
        <w:tc>
          <w:tcPr>
            <w:tcW w:w="1946" w:type="dxa"/>
            <w:vMerge/>
          </w:tcPr>
          <w:p w14:paraId="20CA0B16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02180883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Osoba z niepełnosprawnościami (dane wrażliwe)</w:t>
            </w:r>
          </w:p>
        </w:tc>
        <w:tc>
          <w:tcPr>
            <w:tcW w:w="3241" w:type="dxa"/>
          </w:tcPr>
          <w:p w14:paraId="6F0B41EF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/ odmawiam odpowiedzi</w:t>
            </w:r>
          </w:p>
        </w:tc>
      </w:tr>
      <w:tr w:rsidR="0016311B" w:rsidRPr="0016311B" w14:paraId="14A524EA" w14:textId="77777777" w:rsidTr="009667FC">
        <w:trPr>
          <w:trHeight w:val="90"/>
        </w:trPr>
        <w:tc>
          <w:tcPr>
            <w:tcW w:w="1946" w:type="dxa"/>
            <w:vMerge/>
          </w:tcPr>
          <w:p w14:paraId="364D061E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43F08A69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Osoba przebywająca w gospodarstwie domowym bez osób pracujących</w:t>
            </w:r>
          </w:p>
        </w:tc>
        <w:tc>
          <w:tcPr>
            <w:tcW w:w="3241" w:type="dxa"/>
          </w:tcPr>
          <w:p w14:paraId="7DFAABFE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6D8C28AD" w14:textId="77777777" w:rsidTr="009667FC">
        <w:trPr>
          <w:trHeight w:val="90"/>
        </w:trPr>
        <w:tc>
          <w:tcPr>
            <w:tcW w:w="1946" w:type="dxa"/>
            <w:vMerge/>
          </w:tcPr>
          <w:p w14:paraId="1E85DF61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10D752D3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w tym: w gospodarstwie domowym z dziećmi pozostającymi na utrzymaniu</w:t>
            </w:r>
          </w:p>
        </w:tc>
        <w:tc>
          <w:tcPr>
            <w:tcW w:w="3241" w:type="dxa"/>
          </w:tcPr>
          <w:p w14:paraId="2F91202D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2AA1C265" w14:textId="77777777" w:rsidTr="009667FC">
        <w:trPr>
          <w:trHeight w:val="90"/>
        </w:trPr>
        <w:tc>
          <w:tcPr>
            <w:tcW w:w="1946" w:type="dxa"/>
            <w:vMerge/>
          </w:tcPr>
          <w:p w14:paraId="350155E1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0F487B46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Osoba żyjąca w gospodarstwie składającym się z jednej osoby dorosłej i dzieci pozostających na utrzymaniu</w:t>
            </w:r>
          </w:p>
        </w:tc>
        <w:tc>
          <w:tcPr>
            <w:tcW w:w="3241" w:type="dxa"/>
          </w:tcPr>
          <w:p w14:paraId="6AADDA6F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43498A9E" w14:textId="77777777" w:rsidTr="009667FC">
        <w:trPr>
          <w:trHeight w:val="90"/>
        </w:trPr>
        <w:tc>
          <w:tcPr>
            <w:tcW w:w="1946" w:type="dxa"/>
            <w:vMerge/>
          </w:tcPr>
          <w:p w14:paraId="1AAB7004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3DF4FC54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Osoba w innej niekorzystnej sytuacji społecznej (innej niż wymienione powyżej) (dane wrażliwe)</w:t>
            </w:r>
          </w:p>
        </w:tc>
        <w:tc>
          <w:tcPr>
            <w:tcW w:w="3241" w:type="dxa"/>
          </w:tcPr>
          <w:p w14:paraId="7A81092A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/ odmawiam odpowiedzi</w:t>
            </w:r>
          </w:p>
        </w:tc>
      </w:tr>
    </w:tbl>
    <w:p w14:paraId="77579AB3" w14:textId="77777777" w:rsidR="0016311B" w:rsidRDefault="0016311B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</w:rPr>
      </w:pPr>
    </w:p>
    <w:p w14:paraId="76D6B3EB" w14:textId="77777777" w:rsidR="00892B8E" w:rsidRDefault="00892B8E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</w:rPr>
      </w:pPr>
      <w:r w:rsidRPr="00892B8E">
        <w:rPr>
          <w:rFonts w:ascii="Calibri" w:hAnsi="Calibri" w:cs="Calibri"/>
          <w:b/>
          <w:bCs/>
          <w:color w:val="000000"/>
        </w:rPr>
        <w:t xml:space="preserve">Ja, niżej podpisany/a oświadczam, że: </w:t>
      </w:r>
    </w:p>
    <w:p w14:paraId="25C137FB" w14:textId="77777777" w:rsidR="00324E65" w:rsidRPr="00892B8E" w:rsidRDefault="00324E65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008D6A89" w14:textId="77777777" w:rsidR="00892B8E" w:rsidRPr="00892B8E" w:rsidRDefault="00892B8E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92B8E">
        <w:rPr>
          <w:rFonts w:ascii="Calibri" w:hAnsi="Calibri" w:cs="Calibri"/>
          <w:color w:val="000000"/>
        </w:rPr>
        <w:t>1.</w:t>
      </w:r>
      <w:r w:rsidR="00CB74D1">
        <w:rPr>
          <w:rFonts w:ascii="Calibri" w:hAnsi="Calibri" w:cs="Calibri"/>
          <w:color w:val="000000"/>
        </w:rPr>
        <w:t xml:space="preserve"> </w:t>
      </w:r>
      <w:r w:rsidRPr="00892B8E">
        <w:rPr>
          <w:rFonts w:ascii="Calibri" w:hAnsi="Calibri" w:cs="Calibri"/>
          <w:color w:val="000000"/>
        </w:rPr>
        <w:t>Zapoznałem/</w:t>
      </w:r>
      <w:proofErr w:type="spellStart"/>
      <w:r w:rsidRPr="00892B8E">
        <w:rPr>
          <w:rFonts w:ascii="Calibri" w:hAnsi="Calibri" w:cs="Calibri"/>
          <w:color w:val="000000"/>
        </w:rPr>
        <w:t>am</w:t>
      </w:r>
      <w:proofErr w:type="spellEnd"/>
      <w:r w:rsidRPr="00892B8E">
        <w:rPr>
          <w:rFonts w:ascii="Calibri" w:hAnsi="Calibri" w:cs="Calibri"/>
          <w:color w:val="000000"/>
        </w:rPr>
        <w:t xml:space="preserve"> się z zasadami rekrutacji oraz udziału w Projekcie zawartymi w Regulaminie, akceptuję wszystkie postanowienia ww. Regulaminu oraz spełniam kryteria uczestnictwa w projekcie określone w ww. Regulaminie. </w:t>
      </w:r>
    </w:p>
    <w:p w14:paraId="4C3CAEC9" w14:textId="77777777" w:rsidR="00892B8E" w:rsidRPr="00892B8E" w:rsidRDefault="00892B8E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92B8E">
        <w:rPr>
          <w:rFonts w:ascii="Calibri" w:hAnsi="Calibri" w:cs="Calibri"/>
          <w:color w:val="000000"/>
        </w:rPr>
        <w:t>2.</w:t>
      </w:r>
      <w:r w:rsidR="00CB74D1">
        <w:rPr>
          <w:rFonts w:ascii="Calibri" w:hAnsi="Calibri" w:cs="Calibri"/>
          <w:color w:val="000000"/>
        </w:rPr>
        <w:t xml:space="preserve"> </w:t>
      </w:r>
      <w:r w:rsidRPr="00892B8E">
        <w:rPr>
          <w:rFonts w:ascii="Calibri" w:hAnsi="Calibri" w:cs="Calibri"/>
          <w:color w:val="000000"/>
        </w:rPr>
        <w:t>Zostałem/</w:t>
      </w:r>
      <w:proofErr w:type="spellStart"/>
      <w:r w:rsidRPr="00892B8E">
        <w:rPr>
          <w:rFonts w:ascii="Calibri" w:hAnsi="Calibri" w:cs="Calibri"/>
          <w:color w:val="000000"/>
        </w:rPr>
        <w:t>am</w:t>
      </w:r>
      <w:proofErr w:type="spellEnd"/>
      <w:r w:rsidRPr="00892B8E">
        <w:rPr>
          <w:rFonts w:ascii="Calibri" w:hAnsi="Calibri" w:cs="Calibri"/>
          <w:color w:val="000000"/>
        </w:rPr>
        <w:t xml:space="preserve"> poinformowany/a, że projekt realizowany jest w ramach </w:t>
      </w:r>
      <w:r w:rsidR="00FE08CC">
        <w:rPr>
          <w:b/>
          <w:bCs/>
          <w:i/>
          <w:iCs/>
        </w:rPr>
        <w:t xml:space="preserve">Osi priorytetowa V. „Wsparcie dla obszaru zdrowia”, Działanie 5.2 „Działania projakościowe i rozwiązania organizacyjne w systemie ochrony zdrowia ułatwiające dostęp do niedrogich, trwałych oraz wysokiej jakości usług zdrowotnych” </w:t>
      </w:r>
      <w:r w:rsidRPr="00892B8E">
        <w:rPr>
          <w:rFonts w:ascii="Calibri" w:hAnsi="Calibri" w:cs="Calibri"/>
          <w:color w:val="000000"/>
        </w:rPr>
        <w:t xml:space="preserve">nr </w:t>
      </w:r>
      <w:r w:rsidR="00FE08CC">
        <w:rPr>
          <w:rFonts w:cstheme="minorHAnsi"/>
          <w:b/>
          <w:i/>
        </w:rPr>
        <w:t>POWR.</w:t>
      </w:r>
      <w:r w:rsidR="00FE08CC">
        <w:rPr>
          <w:rFonts w:cstheme="minorHAnsi"/>
          <w:i/>
        </w:rPr>
        <w:t xml:space="preserve"> </w:t>
      </w:r>
      <w:r w:rsidR="00FE08CC">
        <w:rPr>
          <w:rFonts w:cstheme="minorHAnsi"/>
          <w:b/>
          <w:i/>
        </w:rPr>
        <w:t>05.02.00-00-0008/19-00</w:t>
      </w:r>
      <w:r w:rsidR="00846E80">
        <w:rPr>
          <w:rFonts w:cstheme="minorHAnsi"/>
          <w:b/>
          <w:i/>
        </w:rPr>
        <w:t xml:space="preserve"> </w:t>
      </w:r>
      <w:r w:rsidRPr="00892B8E">
        <w:rPr>
          <w:rFonts w:ascii="Calibri" w:hAnsi="Calibri" w:cs="Calibri"/>
          <w:color w:val="000000"/>
        </w:rPr>
        <w:t xml:space="preserve">współfinansowany ze środków Europejskiego Funduszu Społecznego. </w:t>
      </w:r>
    </w:p>
    <w:p w14:paraId="4F0A2485" w14:textId="77777777" w:rsidR="00892B8E" w:rsidRPr="00892B8E" w:rsidRDefault="00892B8E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92B8E">
        <w:rPr>
          <w:rFonts w:ascii="Calibri" w:hAnsi="Calibri" w:cs="Calibri"/>
          <w:color w:val="000000"/>
        </w:rPr>
        <w:t>3.</w:t>
      </w:r>
      <w:r w:rsidR="00CB74D1">
        <w:rPr>
          <w:rFonts w:ascii="Calibri" w:hAnsi="Calibri" w:cs="Calibri"/>
          <w:color w:val="000000"/>
        </w:rPr>
        <w:t xml:space="preserve"> </w:t>
      </w:r>
      <w:r w:rsidRPr="00892B8E">
        <w:rPr>
          <w:rFonts w:ascii="Calibri" w:hAnsi="Calibri" w:cs="Calibri"/>
          <w:color w:val="000000"/>
        </w:rPr>
        <w:t xml:space="preserve">Wyrażam wolę dobrowolnego uczestnictwa w projekcie. </w:t>
      </w:r>
    </w:p>
    <w:p w14:paraId="5327DCE7" w14:textId="77777777" w:rsidR="00892B8E" w:rsidRPr="00892B8E" w:rsidRDefault="00892B8E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92B8E">
        <w:rPr>
          <w:rFonts w:ascii="Calibri" w:hAnsi="Calibri" w:cs="Calibri"/>
          <w:color w:val="000000"/>
        </w:rPr>
        <w:t>4.</w:t>
      </w:r>
      <w:r w:rsidR="00CB74D1">
        <w:rPr>
          <w:rFonts w:ascii="Calibri" w:hAnsi="Calibri" w:cs="Calibri"/>
          <w:color w:val="000000"/>
        </w:rPr>
        <w:t xml:space="preserve"> </w:t>
      </w:r>
      <w:r w:rsidRPr="00892B8E">
        <w:rPr>
          <w:rFonts w:ascii="Calibri" w:hAnsi="Calibri" w:cs="Calibri"/>
          <w:color w:val="000000"/>
        </w:rPr>
        <w:t xml:space="preserve">Deklaruję uczestnictwo w badaniach ankietowych oraz ewaluacyjnych na potrzeby Projektu. </w:t>
      </w:r>
    </w:p>
    <w:p w14:paraId="3B527AE9" w14:textId="77777777" w:rsidR="00BB62E0" w:rsidRDefault="00892B8E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92B8E">
        <w:rPr>
          <w:rFonts w:ascii="Calibri" w:hAnsi="Calibri" w:cs="Calibri"/>
          <w:color w:val="000000"/>
        </w:rPr>
        <w:t>5.</w:t>
      </w:r>
      <w:r w:rsidR="00CB74D1">
        <w:rPr>
          <w:rFonts w:ascii="Calibri" w:hAnsi="Calibri" w:cs="Calibri"/>
          <w:color w:val="000000"/>
        </w:rPr>
        <w:t xml:space="preserve"> </w:t>
      </w:r>
      <w:r w:rsidRPr="00892B8E">
        <w:rPr>
          <w:rFonts w:ascii="Calibri" w:hAnsi="Calibri" w:cs="Calibri"/>
          <w:color w:val="000000"/>
        </w:rPr>
        <w:t xml:space="preserve">Zobowiązuję się do natychmiastowego informowania Realizatora Projektu o zmianie jakichkolwiek danych osobowych i kontaktowych wpisanych w deklaracji uczestnictwa w projekcie oraz o zmianie swojej sytuacji zawodowej, (np. podjęcie zatrudnienia). </w:t>
      </w:r>
    </w:p>
    <w:p w14:paraId="6642132F" w14:textId="77777777" w:rsidR="0016311B" w:rsidRPr="0016311B" w:rsidRDefault="0016311B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14:paraId="0FE6EA6A" w14:textId="77777777" w:rsidR="00892B8E" w:rsidRPr="00CB74D1" w:rsidRDefault="008744E8" w:rsidP="00CB74D1">
      <w:pPr>
        <w:spacing w:after="0" w:line="240" w:lineRule="auto"/>
        <w:ind w:right="1"/>
        <w:jc w:val="both"/>
        <w:rPr>
          <w:rFonts w:cstheme="minorHAnsi"/>
        </w:rPr>
      </w:pPr>
      <w:r w:rsidRPr="00CB74D1">
        <w:rPr>
          <w:rFonts w:cstheme="minorHAnsi"/>
        </w:rPr>
        <w:t>Zostałam/em uprzedzona/y, że  złożenie nieprawdziwego oświadczenia lub zatajenie prawdy, skutkuje odpowiedzialnością przewidzianą w przepisach prawa powszechnie obowiązującego. Jednocześnie oświadczam, że dane zawarte w niniejszym Formularzu Zgłoszeniowym są zgodne z prawdą.</w:t>
      </w:r>
    </w:p>
    <w:p w14:paraId="28BB8D0C" w14:textId="3D668778" w:rsidR="00892B8E" w:rsidRDefault="00892B8E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  <w:bookmarkStart w:id="0" w:name="_GoBack"/>
      <w:bookmarkEnd w:id="0"/>
    </w:p>
    <w:p w14:paraId="2167E4A2" w14:textId="0CB9E120" w:rsidR="00042E24" w:rsidRDefault="00042E24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435A7CF0" w14:textId="77777777" w:rsidR="00042E24" w:rsidRPr="00892B8E" w:rsidRDefault="00042E24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tbl>
      <w:tblPr>
        <w:tblpPr w:leftFromText="141" w:rightFromText="141" w:vertAnchor="text" w:horzAnchor="margin" w:tblpY="44"/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429"/>
        <w:gridCol w:w="4429"/>
      </w:tblGrid>
      <w:tr w:rsidR="00892B8E" w:rsidRPr="00892B8E" w14:paraId="63C255EB" w14:textId="77777777" w:rsidTr="00892B8E">
        <w:trPr>
          <w:trHeight w:val="110"/>
        </w:trPr>
        <w:tc>
          <w:tcPr>
            <w:tcW w:w="4429" w:type="dxa"/>
          </w:tcPr>
          <w:p w14:paraId="3E1EC31A" w14:textId="77777777" w:rsidR="00892B8E" w:rsidRPr="00892B8E" w:rsidRDefault="00892B8E" w:rsidP="00892B8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92B8E">
              <w:rPr>
                <w:rFonts w:ascii="Calibri" w:hAnsi="Calibri" w:cs="Calibri"/>
                <w:color w:val="000000"/>
              </w:rPr>
              <w:t xml:space="preserve">…..……………………………………… </w:t>
            </w:r>
          </w:p>
        </w:tc>
        <w:tc>
          <w:tcPr>
            <w:tcW w:w="4429" w:type="dxa"/>
          </w:tcPr>
          <w:p w14:paraId="3D2F89B2" w14:textId="77777777" w:rsidR="00892B8E" w:rsidRPr="00892B8E" w:rsidRDefault="00892B8E" w:rsidP="00892B8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92B8E">
              <w:rPr>
                <w:rFonts w:ascii="Calibri" w:hAnsi="Calibri" w:cs="Calibri"/>
                <w:color w:val="000000"/>
              </w:rPr>
              <w:t xml:space="preserve">…………………………………………… </w:t>
            </w:r>
          </w:p>
        </w:tc>
      </w:tr>
      <w:tr w:rsidR="00892B8E" w:rsidRPr="00892B8E" w14:paraId="25B8094E" w14:textId="77777777" w:rsidTr="00892B8E">
        <w:trPr>
          <w:trHeight w:val="110"/>
        </w:trPr>
        <w:tc>
          <w:tcPr>
            <w:tcW w:w="4429" w:type="dxa"/>
          </w:tcPr>
          <w:p w14:paraId="3166F38F" w14:textId="77777777" w:rsidR="00892B8E" w:rsidRPr="00892B8E" w:rsidRDefault="00892B8E" w:rsidP="00892B8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92B8E">
              <w:rPr>
                <w:rFonts w:ascii="Calibri" w:hAnsi="Calibri" w:cs="Calibri"/>
                <w:i/>
                <w:iCs/>
                <w:color w:val="000000"/>
              </w:rPr>
              <w:t xml:space="preserve">MIEJSCOWOŚĆ I DATA </w:t>
            </w:r>
          </w:p>
        </w:tc>
        <w:tc>
          <w:tcPr>
            <w:tcW w:w="4429" w:type="dxa"/>
          </w:tcPr>
          <w:p w14:paraId="559A90F6" w14:textId="77777777" w:rsidR="00892B8E" w:rsidRPr="00892B8E" w:rsidRDefault="00892B8E" w:rsidP="00892B8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92B8E">
              <w:rPr>
                <w:rFonts w:ascii="Calibri" w:hAnsi="Calibri" w:cs="Calibri"/>
                <w:i/>
                <w:iCs/>
                <w:color w:val="000000"/>
              </w:rPr>
              <w:t xml:space="preserve">CZYTELNY PODPIS UCZESTNIKA PROJEKTU </w:t>
            </w:r>
          </w:p>
        </w:tc>
      </w:tr>
    </w:tbl>
    <w:p w14:paraId="2049CA4F" w14:textId="77777777" w:rsidR="00CF0915" w:rsidRPr="00892B8E" w:rsidRDefault="00CF0915" w:rsidP="008744E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sectPr w:rsidR="00CF0915" w:rsidRPr="00892B8E" w:rsidSect="00CF262F">
      <w:headerReference w:type="default" r:id="rId7"/>
      <w:footerReference w:type="default" r:id="rId8"/>
      <w:footerReference w:type="first" r:id="rId9"/>
      <w:pgSz w:w="11906" w:h="16838"/>
      <w:pgMar w:top="695" w:right="1417" w:bottom="1276" w:left="1417" w:header="708" w:footer="27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8ED5A" w14:textId="77777777" w:rsidR="003F70C3" w:rsidRDefault="003F70C3" w:rsidP="002360FA">
      <w:pPr>
        <w:spacing w:after="0" w:line="240" w:lineRule="auto"/>
      </w:pPr>
      <w:r>
        <w:separator/>
      </w:r>
    </w:p>
  </w:endnote>
  <w:endnote w:type="continuationSeparator" w:id="0">
    <w:p w14:paraId="2C90CEA4" w14:textId="77777777" w:rsidR="003F70C3" w:rsidRDefault="003F70C3" w:rsidP="002360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533433" w14:textId="6532EC59" w:rsidR="00CF262F" w:rsidRDefault="00CF262F">
    <w:pPr>
      <w:pStyle w:val="Stopka"/>
    </w:pPr>
    <w:r>
      <w:rPr>
        <w:noProof/>
      </w:rPr>
      <w:drawing>
        <wp:inline distT="0" distB="0" distL="0" distR="0" wp14:anchorId="6DA2062B" wp14:editId="7BD398C7">
          <wp:extent cx="5715000" cy="523875"/>
          <wp:effectExtent l="0" t="0" r="0" b="9525"/>
          <wp:docPr id="7" name="Obraz 7" descr="http://zdrowie.gov.pl/uploads/pub/pages/page_905/text_images/zestawienie_znaków_z%20flagą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zdrowie.gov.pl/uploads/pub/pages/page_905/text_images/zestawienie_znaków_z%20flagą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9EA645" w14:textId="77777777" w:rsidR="00CF262F" w:rsidRDefault="00CF262F">
    <w:pPr>
      <w:pStyle w:val="Stopka"/>
    </w:pPr>
  </w:p>
  <w:p w14:paraId="0CA4443A" w14:textId="761A965E" w:rsidR="00CF262F" w:rsidRDefault="00CF262F">
    <w:pPr>
      <w:pStyle w:val="Stopka"/>
    </w:pPr>
    <w:r>
      <w:rPr>
        <w:noProof/>
      </w:rPr>
      <w:drawing>
        <wp:inline distT="0" distB="0" distL="0" distR="0" wp14:anchorId="0FB2B01A" wp14:editId="551A8985">
          <wp:extent cx="5715000" cy="523875"/>
          <wp:effectExtent l="0" t="0" r="0" b="9525"/>
          <wp:docPr id="5" name="Obraz 5" descr="http://zdrowie.gov.pl/uploads/pub/pages/page_905/text_images/zestawienie_znaków_z%20flagą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zdrowie.gov.pl/uploads/pub/pages/page_905/text_images/zestawienie_znaków_z%20flagą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F12AB9" w14:textId="77777777" w:rsidR="003F70C3" w:rsidRDefault="003F70C3" w:rsidP="002360FA">
      <w:pPr>
        <w:spacing w:after="0" w:line="240" w:lineRule="auto"/>
      </w:pPr>
      <w:r>
        <w:separator/>
      </w:r>
    </w:p>
  </w:footnote>
  <w:footnote w:type="continuationSeparator" w:id="0">
    <w:p w14:paraId="6EE66277" w14:textId="77777777" w:rsidR="003F70C3" w:rsidRDefault="003F70C3" w:rsidP="002360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0B4ABE" w14:textId="77777777" w:rsidR="002360FA" w:rsidRDefault="002360FA">
    <w:pPr>
      <w:pStyle w:val="Nagwek"/>
    </w:pPr>
  </w:p>
  <w:p w14:paraId="643F61E4" w14:textId="77777777" w:rsidR="002360FA" w:rsidRDefault="002360F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4B5BCF"/>
    <w:multiLevelType w:val="hybridMultilevel"/>
    <w:tmpl w:val="DA7087EE"/>
    <w:lvl w:ilvl="0" w:tplc="4982835C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MTQ1NzW3NDM0tjRT0lEKTi0uzszPAykwrAUAgWWSCiwAAAA="/>
  </w:docVars>
  <w:rsids>
    <w:rsidRoot w:val="002360FA"/>
    <w:rsid w:val="00006981"/>
    <w:rsid w:val="00034DD0"/>
    <w:rsid w:val="00042E24"/>
    <w:rsid w:val="00065EA8"/>
    <w:rsid w:val="000C2CF5"/>
    <w:rsid w:val="000E7A23"/>
    <w:rsid w:val="000F53C5"/>
    <w:rsid w:val="00121B85"/>
    <w:rsid w:val="00122CA6"/>
    <w:rsid w:val="001401A0"/>
    <w:rsid w:val="00154EA2"/>
    <w:rsid w:val="0016311B"/>
    <w:rsid w:val="001F3ADD"/>
    <w:rsid w:val="002360FA"/>
    <w:rsid w:val="002A2763"/>
    <w:rsid w:val="00303C5D"/>
    <w:rsid w:val="00324E65"/>
    <w:rsid w:val="00342EDA"/>
    <w:rsid w:val="003561DF"/>
    <w:rsid w:val="003613AA"/>
    <w:rsid w:val="00395EA0"/>
    <w:rsid w:val="003B7BCC"/>
    <w:rsid w:val="003F70C3"/>
    <w:rsid w:val="00487817"/>
    <w:rsid w:val="00535FDA"/>
    <w:rsid w:val="00552BAD"/>
    <w:rsid w:val="00555F47"/>
    <w:rsid w:val="00566F09"/>
    <w:rsid w:val="005B030F"/>
    <w:rsid w:val="006413D4"/>
    <w:rsid w:val="006B0669"/>
    <w:rsid w:val="00776E93"/>
    <w:rsid w:val="007B43D0"/>
    <w:rsid w:val="007D7751"/>
    <w:rsid w:val="007F5173"/>
    <w:rsid w:val="00813530"/>
    <w:rsid w:val="00846E80"/>
    <w:rsid w:val="008744E8"/>
    <w:rsid w:val="00892B8E"/>
    <w:rsid w:val="009112C3"/>
    <w:rsid w:val="00920C67"/>
    <w:rsid w:val="00922BA0"/>
    <w:rsid w:val="00942DC9"/>
    <w:rsid w:val="00956BE9"/>
    <w:rsid w:val="00962162"/>
    <w:rsid w:val="0099545E"/>
    <w:rsid w:val="009B7979"/>
    <w:rsid w:val="009C15B7"/>
    <w:rsid w:val="009E7EFA"/>
    <w:rsid w:val="00AF4D66"/>
    <w:rsid w:val="00B059B2"/>
    <w:rsid w:val="00B12F6F"/>
    <w:rsid w:val="00B155B8"/>
    <w:rsid w:val="00B9794B"/>
    <w:rsid w:val="00BB5827"/>
    <w:rsid w:val="00BB62E0"/>
    <w:rsid w:val="00BC1DAB"/>
    <w:rsid w:val="00BD08BF"/>
    <w:rsid w:val="00C036B2"/>
    <w:rsid w:val="00C52F8E"/>
    <w:rsid w:val="00C57531"/>
    <w:rsid w:val="00C66C4E"/>
    <w:rsid w:val="00CA3362"/>
    <w:rsid w:val="00CA7C9B"/>
    <w:rsid w:val="00CB74D1"/>
    <w:rsid w:val="00CF0915"/>
    <w:rsid w:val="00CF262F"/>
    <w:rsid w:val="00D00391"/>
    <w:rsid w:val="00D5672E"/>
    <w:rsid w:val="00D62A7D"/>
    <w:rsid w:val="00DB2EDF"/>
    <w:rsid w:val="00DC205A"/>
    <w:rsid w:val="00DD31D1"/>
    <w:rsid w:val="00DD5BC1"/>
    <w:rsid w:val="00E27518"/>
    <w:rsid w:val="00E5035D"/>
    <w:rsid w:val="00E87127"/>
    <w:rsid w:val="00E95138"/>
    <w:rsid w:val="00E95F48"/>
    <w:rsid w:val="00EB750C"/>
    <w:rsid w:val="00EC6A14"/>
    <w:rsid w:val="00EE3A2B"/>
    <w:rsid w:val="00F20655"/>
    <w:rsid w:val="00F739F0"/>
    <w:rsid w:val="00F873B6"/>
    <w:rsid w:val="00FE0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1E7DB9"/>
  <w15:chartTrackingRefBased/>
  <w15:docId w15:val="{0D22683D-68BC-4741-8D2A-F8ED14227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360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360FA"/>
  </w:style>
  <w:style w:type="paragraph" w:styleId="Stopka">
    <w:name w:val="footer"/>
    <w:basedOn w:val="Normalny"/>
    <w:link w:val="StopkaZnak"/>
    <w:uiPriority w:val="99"/>
    <w:unhideWhenUsed/>
    <w:rsid w:val="002360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360FA"/>
  </w:style>
  <w:style w:type="paragraph" w:customStyle="1" w:styleId="Default">
    <w:name w:val="Default"/>
    <w:rsid w:val="00303C5D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566F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rsid w:val="00CF0915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CF0915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9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http://zdrowie.gov.pl/uploads/pub/pages/page_905/text_images/zestawienie_znak&#243;w_z%20flag&#261;.jpg" TargetMode="External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http://zdrowie.gov.pl/uploads/pub/pages/page_905/text_images/zestawienie_znak&#243;w_z%20flag&#261;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4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tępniewska</dc:creator>
  <cp:keywords/>
  <dc:description/>
  <cp:lastModifiedBy>UMED</cp:lastModifiedBy>
  <cp:revision>6</cp:revision>
  <dcterms:created xsi:type="dcterms:W3CDTF">2020-08-17T11:02:00Z</dcterms:created>
  <dcterms:modified xsi:type="dcterms:W3CDTF">2021-06-23T11:12:00Z</dcterms:modified>
</cp:coreProperties>
</file>